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1.png" ContentType="image/png"/>
  <Override PartName="/word/media/rId26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.</w:t>
      </w:r>
      <w:r>
        <w:t xml:space="preserve"> </w:t>
      </w:r>
      <w:r>
        <w:t xml:space="preserve">НБИ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информацию о mc, вызвав в командной строке man mc.Запустите из командной строки mc, изучите его структуру и меню.</w:t>
      </w:r>
      <w:r>
        <w:t xml:space="preserve"> </w:t>
      </w:r>
      <w:r>
        <w:drawing>
          <wp:inline>
            <wp:extent cx="5334000" cy="3935451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. Выполните основные команды меню левой (или правой) панели. Оцените степень подробности вывода информации о файлах</w:t>
      </w:r>
      <w:r>
        <w:t xml:space="preserve"> </w:t>
      </w:r>
      <w:r>
        <w:drawing>
          <wp:inline>
            <wp:extent cx="5117566" cy="3503919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50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894729" cy="3888121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4725680" cy="3934225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7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Создайте текстовой файл text.txt.</w:t>
      </w:r>
      <w:r>
        <w:t xml:space="preserve"> </w:t>
      </w:r>
      <w:r>
        <w:drawing>
          <wp:inline>
            <wp:extent cx="5334000" cy="333375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делите фрагмент текста и перенесите его на новую строку.Сохраните файл.Отмените последнее действие.Перейдите в конец файла (нажав комбинацию клавиш) и напишите некоторый текст.Перейдите в начало файла (нажав комбинацию клавиш) и напишите некоторый текст.Сохраните и закройте файл.</w:t>
      </w:r>
      <w:r>
        <w:t xml:space="preserve"> </w:t>
      </w:r>
      <w:r>
        <w:drawing>
          <wp:inline>
            <wp:extent cx="5334000" cy="2676102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71452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освоили основные возможности командной оболочки Midnight Commander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едова Виктория Сергеевна. НБИбд-01</dc:creator>
  <dc:language>ru-RU</dc:language>
  <cp:keywords/>
  <dcterms:created xsi:type="dcterms:W3CDTF">2023-03-25T13:39:39Z</dcterms:created>
  <dcterms:modified xsi:type="dcterms:W3CDTF">2023-03-25T13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